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7A3" w:rsidRDefault="00835A5F">
      <w:pPr>
        <w:pStyle w:val="a3"/>
        <w:rPr>
          <w:lang w:eastAsia="zh-CN"/>
        </w:rPr>
      </w:pPr>
      <w:r>
        <w:rPr>
          <w:lang w:eastAsia="zh-CN"/>
        </w:rPr>
        <w:t>统计作业</w:t>
      </w:r>
      <w:r>
        <w:rPr>
          <w:rFonts w:hint="eastAsia"/>
          <w:lang w:eastAsia="zh-CN"/>
        </w:rPr>
        <w:t>——</w:t>
      </w:r>
      <w:r>
        <w:rPr>
          <w:lang w:eastAsia="zh-CN"/>
        </w:rPr>
        <w:t>R</w:t>
      </w:r>
      <w:r>
        <w:rPr>
          <w:lang w:eastAsia="zh-CN"/>
        </w:rPr>
        <w:t>语言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</w:p>
    <w:p w:rsidR="000727A3" w:rsidRDefault="002B3A66">
      <w:pPr>
        <w:pStyle w:val="Author"/>
      </w:pPr>
      <w:r>
        <w:rPr>
          <w:rFonts w:hint="eastAsia"/>
          <w:lang w:eastAsia="zh-CN"/>
        </w:rPr>
        <w:t>康珣</w:t>
      </w:r>
    </w:p>
    <w:p w:rsidR="000727A3" w:rsidRDefault="00786B03">
      <w:pPr>
        <w:pStyle w:val="a5"/>
      </w:pPr>
      <w:r>
        <w:t>30</w:t>
      </w:r>
      <w:r w:rsidR="00B42324">
        <w:t xml:space="preserve"> September 2016</w:t>
      </w:r>
    </w:p>
    <w:p w:rsidR="000727A3" w:rsidRDefault="00B42324">
      <w:pPr>
        <w:pStyle w:val="2"/>
        <w:rPr>
          <w:lang w:eastAsia="zh-CN"/>
        </w:rPr>
      </w:pPr>
      <w:bookmarkStart w:id="0" w:name="阅读内容"/>
      <w:bookmarkEnd w:id="0"/>
      <w:r>
        <w:t>阅读内容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读书</w:t>
      </w:r>
      <w:r>
        <w:rPr>
          <w:lang w:eastAsia="zh-CN"/>
        </w:rPr>
        <w:t>笔记</w:t>
      </w:r>
      <w:r>
        <w:rPr>
          <w:rFonts w:hint="eastAsia"/>
          <w:lang w:eastAsia="zh-CN"/>
        </w:rPr>
        <w:t>)</w:t>
      </w:r>
    </w:p>
    <w:p w:rsidR="000727A3" w:rsidRDefault="00B42324">
      <w:pPr>
        <w:pStyle w:val="Compact"/>
        <w:numPr>
          <w:ilvl w:val="0"/>
          <w:numId w:val="3"/>
        </w:numPr>
      </w:pPr>
      <w:r>
        <w:t>R</w:t>
      </w:r>
      <w:r>
        <w:t>语言编程艺术</w:t>
      </w:r>
    </w:p>
    <w:p w:rsidR="00CC5855" w:rsidRDefault="00B42324" w:rsidP="00CC5855">
      <w:pPr>
        <w:pStyle w:val="Compact"/>
        <w:numPr>
          <w:ilvl w:val="0"/>
          <w:numId w:val="3"/>
        </w:numPr>
      </w:pPr>
      <w:r>
        <w:t>1-5</w:t>
      </w:r>
      <w:r>
        <w:t>章</w:t>
      </w:r>
    </w:p>
    <w:p w:rsidR="00CC5855" w:rsidRDefault="00CC5855" w:rsidP="00CC5855">
      <w:pPr>
        <w:pStyle w:val="Compact"/>
        <w:ind w:left="480"/>
        <w:rPr>
          <w:rFonts w:hint="eastAsia"/>
        </w:rPr>
      </w:pPr>
    </w:p>
    <w:p w:rsidR="00942EFC" w:rsidRDefault="007B699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t>取模运算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%*%</w:t>
      </w:r>
    </w:p>
    <w:p w:rsidR="006777C6" w:rsidRDefault="006777C6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语言与其他编程语言</w:t>
      </w:r>
      <w:r>
        <w:rPr>
          <w:rFonts w:hint="eastAsia"/>
          <w:lang w:eastAsia="zh-CN"/>
        </w:rPr>
        <w:t>，</w:t>
      </w:r>
      <w:r>
        <w:rPr>
          <w:lang w:eastAsia="zh-CN"/>
        </w:rPr>
        <w:t>不同的是下标从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开始</w:t>
      </w:r>
      <w:r w:rsidR="00496C48">
        <w:rPr>
          <w:rFonts w:hint="eastAsia"/>
          <w:lang w:eastAsia="zh-CN"/>
        </w:rPr>
        <w:t>。</w:t>
      </w:r>
    </w:p>
    <w:p w:rsidR="0040129E" w:rsidRDefault="0040129E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Str</w:t>
      </w:r>
      <w:r>
        <w:rPr>
          <w:rFonts w:hint="eastAsia"/>
          <w:lang w:eastAsia="zh-CN"/>
        </w:rPr>
        <w:t>显示</w:t>
      </w:r>
      <w:r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对象的内部结构</w:t>
      </w:r>
    </w:p>
    <w:p w:rsidR="00C63E69" w:rsidRDefault="00A17515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框就是数据库中二维表的形式</w:t>
      </w:r>
    </w:p>
    <w:p w:rsidR="00A17515" w:rsidRDefault="00DA695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调用帮助，查看函数、对象，</w:t>
      </w:r>
      <w:r w:rsidR="00421838"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？</w:t>
      </w:r>
      <w:r w:rsidR="00421838">
        <w:rPr>
          <w:rFonts w:hint="eastAsia"/>
          <w:lang w:eastAsia="zh-CN"/>
        </w:rPr>
        <w:t>加上被查询内容</w:t>
      </w:r>
    </w:p>
    <w:p w:rsidR="009B52D1" w:rsidRDefault="009B52D1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循环补齐，在一定情况下，自动延长向量</w:t>
      </w:r>
      <w:r w:rsidR="00B60F8A">
        <w:rPr>
          <w:rFonts w:hint="eastAsia"/>
          <w:lang w:eastAsia="zh-CN"/>
        </w:rPr>
        <w:t>。</w:t>
      </w:r>
    </w:p>
    <w:p w:rsidR="0000767F" w:rsidRDefault="0000767F" w:rsidP="005544C5">
      <w:pPr>
        <w:pStyle w:val="Compact"/>
        <w:numPr>
          <w:ilvl w:val="0"/>
          <w:numId w:val="9"/>
        </w:numPr>
        <w:rPr>
          <w:lang w:eastAsia="zh-CN"/>
        </w:rPr>
      </w:pPr>
      <w:bookmarkStart w:id="1" w:name="_GoBack"/>
      <w:bookmarkEnd w:id="1"/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等运算符实际上为函数：“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”（</w:t>
      </w:r>
      <w:r>
        <w:rPr>
          <w:rFonts w:hint="eastAsia"/>
          <w:lang w:eastAsia="zh-CN"/>
        </w:rPr>
        <w:t>2,3</w:t>
      </w:r>
      <w:r>
        <w:rPr>
          <w:rFonts w:hint="eastAsia"/>
          <w:lang w:eastAsia="zh-CN"/>
        </w:rPr>
        <w:t>）</w:t>
      </w:r>
    </w:p>
    <w:p w:rsidR="0081014F" w:rsidRDefault="0081014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向量相乘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，</w:t>
      </w:r>
      <w:r>
        <w:rPr>
          <w:lang w:eastAsia="zh-CN"/>
        </w:rPr>
        <w:t>实际上是元素相乘</w:t>
      </w:r>
    </w:p>
    <w:p w:rsidR="00325578" w:rsidRDefault="00325578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冒号</w:t>
      </w:r>
      <w:r w:rsidR="00E63B8C">
        <w:rPr>
          <w:lang w:eastAsia="zh-CN"/>
        </w:rPr>
        <w:t>运算符</w:t>
      </w:r>
      <w:r>
        <w:rPr>
          <w:lang w:eastAsia="zh-CN"/>
        </w:rPr>
        <w:t>优先级高于加减</w:t>
      </w:r>
    </w:p>
    <w:p w:rsidR="002E0336" w:rsidRDefault="00536C48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r</w:t>
      </w:r>
      <w:r w:rsidR="00047581">
        <w:rPr>
          <w:rFonts w:hint="eastAsia"/>
          <w:lang w:eastAsia="zh-CN"/>
        </w:rPr>
        <w:t>ep</w:t>
      </w:r>
      <w:r>
        <w:rPr>
          <w:rFonts w:hint="eastAsia"/>
          <w:lang w:eastAsia="zh-CN"/>
        </w:rPr>
        <w:t>函数</w:t>
      </w:r>
      <w:r w:rsidR="00047581">
        <w:rPr>
          <w:rFonts w:hint="eastAsia"/>
          <w:lang w:eastAsia="zh-CN"/>
        </w:rPr>
        <w:t>中，</w:t>
      </w:r>
      <w:r>
        <w:rPr>
          <w:rFonts w:hint="eastAsia"/>
          <w:lang w:eastAsia="zh-CN"/>
        </w:rPr>
        <w:t>参数</w:t>
      </w:r>
      <w:r w:rsidR="00047581">
        <w:rPr>
          <w:rFonts w:hint="eastAsia"/>
          <w:lang w:eastAsia="zh-CN"/>
        </w:rPr>
        <w:t>each</w:t>
      </w:r>
      <w:r w:rsidR="00047581">
        <w:rPr>
          <w:rFonts w:hint="eastAsia"/>
          <w:lang w:eastAsia="zh-CN"/>
        </w:rPr>
        <w:t>交替重复、</w:t>
      </w:r>
      <w:r w:rsidR="00047581">
        <w:rPr>
          <w:rFonts w:hint="eastAsia"/>
          <w:lang w:eastAsia="zh-CN"/>
        </w:rPr>
        <w:t>times</w:t>
      </w:r>
      <w:r w:rsidR="00047581">
        <w:rPr>
          <w:rFonts w:hint="eastAsia"/>
          <w:lang w:eastAsia="zh-CN"/>
        </w:rPr>
        <w:t>连续重复</w:t>
      </w:r>
    </w:p>
    <w:p w:rsidR="00EF5DF3" w:rsidRDefault="00A82351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不论是向量还是矩阵</w:t>
      </w:r>
      <w:r>
        <w:rPr>
          <w:rFonts w:hint="eastAsia"/>
          <w:lang w:eastAsia="zh-CN"/>
        </w:rPr>
        <w:t>，</w:t>
      </w:r>
      <w:r w:rsidR="00EF5DF3">
        <w:rPr>
          <w:lang w:eastAsia="zh-CN"/>
        </w:rPr>
        <w:t>若想加快运算速度</w:t>
      </w:r>
      <w:r w:rsidR="00EF5DF3">
        <w:rPr>
          <w:rFonts w:hint="eastAsia"/>
          <w:lang w:eastAsia="zh-CN"/>
        </w:rPr>
        <w:t>，</w:t>
      </w:r>
      <w:r w:rsidR="00EF5DF3">
        <w:rPr>
          <w:lang w:eastAsia="zh-CN"/>
        </w:rPr>
        <w:t>提高性能</w:t>
      </w:r>
      <w:r w:rsidR="00EF5DF3">
        <w:rPr>
          <w:rFonts w:hint="eastAsia"/>
          <w:lang w:eastAsia="zh-CN"/>
        </w:rPr>
        <w:t>，</w:t>
      </w:r>
      <w:r w:rsidR="00EF5DF3">
        <w:rPr>
          <w:lang w:eastAsia="zh-CN"/>
        </w:rPr>
        <w:t>最好预先分配内存空间</w:t>
      </w:r>
      <w:r w:rsidR="00C32389">
        <w:rPr>
          <w:rFonts w:hint="eastAsia"/>
          <w:lang w:eastAsia="zh-CN"/>
        </w:rPr>
        <w:t>，避免使用</w:t>
      </w:r>
      <w:r w:rsidR="00C32389">
        <w:rPr>
          <w:rFonts w:hint="eastAsia"/>
          <w:lang w:eastAsia="zh-CN"/>
        </w:rPr>
        <w:t xml:space="preserve">runs </w:t>
      </w:r>
      <w:r w:rsidR="00C32389">
        <w:rPr>
          <w:lang w:eastAsia="zh-CN"/>
        </w:rPr>
        <w:t>&lt;- c(runs,i)</w:t>
      </w:r>
      <w:r w:rsidR="009C69EE">
        <w:rPr>
          <w:lang w:eastAsia="zh-CN"/>
        </w:rPr>
        <w:t>重复分配空间</w:t>
      </w:r>
      <w:r w:rsidR="009C69EE">
        <w:rPr>
          <w:rFonts w:hint="eastAsia"/>
          <w:lang w:eastAsia="zh-CN"/>
        </w:rPr>
        <w:t>。</w:t>
      </w:r>
      <w:r w:rsidR="00C32389">
        <w:rPr>
          <w:lang w:eastAsia="zh-CN"/>
        </w:rPr>
        <w:t xml:space="preserve"> </w:t>
      </w:r>
    </w:p>
    <w:p w:rsidR="0040494E" w:rsidRDefault="0040494E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NA</w:t>
      </w:r>
      <w:r>
        <w:rPr>
          <w:lang w:eastAsia="zh-CN"/>
        </w:rPr>
        <w:t>有模式</w:t>
      </w:r>
      <w:r>
        <w:rPr>
          <w:rFonts w:hint="eastAsia"/>
          <w:lang w:eastAsia="zh-CN"/>
        </w:rPr>
        <w:t>，</w:t>
      </w:r>
      <w:r w:rsidR="0023291F">
        <w:rPr>
          <w:rFonts w:hint="eastAsia"/>
          <w:lang w:eastAsia="zh-CN"/>
        </w:rPr>
        <w:t>计算时不会自动跳过，需要设置参数</w:t>
      </w:r>
      <w:r w:rsidR="00D16EA6">
        <w:rPr>
          <w:rFonts w:hint="eastAsia"/>
          <w:lang w:eastAsia="zh-CN"/>
        </w:rPr>
        <w:t>na</w:t>
      </w:r>
      <w:r w:rsidR="00D16EA6">
        <w:rPr>
          <w:lang w:eastAsia="zh-CN"/>
        </w:rPr>
        <w:t xml:space="preserve">.rm </w:t>
      </w:r>
      <w:r w:rsidR="00D16EA6">
        <w:rPr>
          <w:lang w:eastAsia="zh-CN"/>
        </w:rPr>
        <w:t>为</w:t>
      </w:r>
      <w:r w:rsidR="00D16EA6">
        <w:rPr>
          <w:lang w:eastAsia="zh-CN"/>
        </w:rPr>
        <w:t>TRUE</w:t>
      </w:r>
      <w:r w:rsidR="006B54D6">
        <w:rPr>
          <w:rFonts w:hint="eastAsia"/>
          <w:lang w:eastAsia="zh-CN"/>
        </w:rPr>
        <w:t>，</w:t>
      </w:r>
      <w:r>
        <w:rPr>
          <w:lang w:eastAsia="zh-CN"/>
        </w:rPr>
        <w:t>NULL</w:t>
      </w:r>
      <w:r>
        <w:rPr>
          <w:lang w:eastAsia="zh-CN"/>
        </w:rPr>
        <w:t>没有模式</w:t>
      </w:r>
      <w:r w:rsidR="006B54D6">
        <w:rPr>
          <w:rFonts w:hint="eastAsia"/>
          <w:lang w:eastAsia="zh-CN"/>
        </w:rPr>
        <w:t>，</w:t>
      </w:r>
      <w:r w:rsidR="006B54D6">
        <w:rPr>
          <w:lang w:eastAsia="zh-CN"/>
        </w:rPr>
        <w:t>计算时会自动跳过</w:t>
      </w:r>
      <w:r>
        <w:rPr>
          <w:rFonts w:hint="eastAsia"/>
          <w:lang w:eastAsia="zh-CN"/>
        </w:rPr>
        <w:t>。</w:t>
      </w:r>
    </w:p>
    <w:p w:rsidR="00D7318D" w:rsidRDefault="00D7318D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选择函数</w:t>
      </w:r>
      <w:r>
        <w:rPr>
          <w:rFonts w:hint="eastAsia"/>
          <w:lang w:eastAsia="zh-CN"/>
        </w:rPr>
        <w:t>返回符合条件的元素的下标</w:t>
      </w:r>
    </w:p>
    <w:p w:rsidR="00990B18" w:rsidRDefault="009E3BC7" w:rsidP="005544C5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矩阵默认按列填充</w:t>
      </w:r>
    </w:p>
    <w:p w:rsidR="00793EA8" w:rsidRDefault="00C675CA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设置参数</w:t>
      </w:r>
      <w:r>
        <w:rPr>
          <w:rFonts w:hint="eastAsia"/>
          <w:lang w:eastAsia="zh-CN"/>
        </w:rPr>
        <w:t>drop</w:t>
      </w:r>
      <w:r>
        <w:rPr>
          <w:rFonts w:hint="eastAsia"/>
          <w:lang w:eastAsia="zh-CN"/>
        </w:rPr>
        <w:t>防止意外降低维度</w:t>
      </w:r>
      <w:r w:rsidR="00903C36">
        <w:rPr>
          <w:rFonts w:hint="eastAsia"/>
          <w:lang w:eastAsia="zh-CN"/>
        </w:rPr>
        <w:t>，如：矩阵中提取一行，子矩阵变为向量类型</w:t>
      </w:r>
      <w:r>
        <w:rPr>
          <w:rFonts w:hint="eastAsia"/>
          <w:lang w:eastAsia="zh-CN"/>
        </w:rPr>
        <w:t>。</w:t>
      </w:r>
    </w:p>
    <w:p w:rsidR="009804EF" w:rsidRDefault="009804E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同模式</w:t>
      </w:r>
      <w:r>
        <w:rPr>
          <w:rFonts w:hint="eastAsia"/>
          <w:lang w:eastAsia="zh-CN"/>
        </w:rPr>
        <w:t>：向量（维度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、</w:t>
      </w:r>
      <w:r>
        <w:rPr>
          <w:lang w:eastAsia="zh-CN"/>
        </w:rPr>
        <w:t>矩阵</w:t>
      </w:r>
      <w:r>
        <w:rPr>
          <w:rFonts w:hint="eastAsia"/>
          <w:lang w:eastAsia="zh-CN"/>
        </w:rPr>
        <w:t>（维度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、</w:t>
      </w:r>
      <w:r>
        <w:rPr>
          <w:lang w:eastAsia="zh-CN"/>
        </w:rPr>
        <w:t>数组</w:t>
      </w:r>
      <w:r>
        <w:rPr>
          <w:rFonts w:hint="eastAsia"/>
          <w:lang w:eastAsia="zh-CN"/>
        </w:rPr>
        <w:t>（维度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）</w:t>
      </w:r>
    </w:p>
    <w:p w:rsidR="00FA137E" w:rsidRDefault="00FA137E" w:rsidP="00691677">
      <w:pPr>
        <w:pStyle w:val="Compact"/>
        <w:ind w:left="420"/>
        <w:rPr>
          <w:lang w:eastAsia="zh-CN"/>
        </w:rPr>
      </w:pPr>
      <w:r>
        <w:rPr>
          <w:lang w:eastAsia="zh-CN"/>
        </w:rPr>
        <w:t>不同模式</w:t>
      </w:r>
      <w:r>
        <w:rPr>
          <w:rFonts w:hint="eastAsia"/>
          <w:lang w:eastAsia="zh-CN"/>
        </w:rPr>
        <w:t>：</w:t>
      </w:r>
      <w:r>
        <w:rPr>
          <w:lang w:eastAsia="zh-CN"/>
        </w:rPr>
        <w:t>列表</w:t>
      </w:r>
      <w:r>
        <w:rPr>
          <w:rFonts w:hint="eastAsia"/>
          <w:lang w:eastAsia="zh-CN"/>
        </w:rPr>
        <w:t>、</w:t>
      </w:r>
      <w:r>
        <w:rPr>
          <w:lang w:eastAsia="zh-CN"/>
        </w:rPr>
        <w:t>数据框</w:t>
      </w:r>
    </w:p>
    <w:p w:rsidR="00F12671" w:rsidRPr="009804EF" w:rsidRDefault="00F12671" w:rsidP="005544C5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lang w:eastAsia="zh-CN"/>
        </w:rPr>
        <w:t>若为对象中变量添加</w:t>
      </w:r>
      <w:r w:rsidR="006D799C">
        <w:rPr>
          <w:rFonts w:hint="eastAsia"/>
          <w:lang w:eastAsia="zh-CN"/>
        </w:rPr>
        <w:t>名称</w:t>
      </w:r>
      <w:r>
        <w:rPr>
          <w:rFonts w:hint="eastAsia"/>
          <w:lang w:eastAsia="zh-CN"/>
        </w:rPr>
        <w:t>，除了下标访问，</w:t>
      </w:r>
      <w:r w:rsidR="006D799C">
        <w:rPr>
          <w:lang w:eastAsia="zh-CN"/>
        </w:rPr>
        <w:t>都可以通过名称</w:t>
      </w:r>
      <w:r>
        <w:rPr>
          <w:lang w:eastAsia="zh-CN"/>
        </w:rPr>
        <w:t>访问</w:t>
      </w:r>
      <w:r w:rsidR="006D799C">
        <w:rPr>
          <w:rFonts w:hint="eastAsia"/>
          <w:lang w:eastAsia="zh-CN"/>
        </w:rPr>
        <w:t>。</w:t>
      </w:r>
    </w:p>
    <w:p w:rsidR="000727A3" w:rsidRDefault="00B42324">
      <w:pPr>
        <w:pStyle w:val="2"/>
        <w:rPr>
          <w:lang w:eastAsia="zh-CN"/>
        </w:rPr>
      </w:pPr>
      <w:bookmarkStart w:id="2" w:name="练习一"/>
      <w:bookmarkEnd w:id="2"/>
      <w:r>
        <w:rPr>
          <w:lang w:eastAsia="zh-CN"/>
        </w:rPr>
        <w:t>练习一</w:t>
      </w:r>
      <w:r>
        <w:rPr>
          <w:lang w:eastAsia="zh-CN"/>
        </w:rPr>
        <w:t>:</w:t>
      </w:r>
    </w:p>
    <w:p w:rsidR="000727A3" w:rsidRDefault="00B4232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1000</w:t>
      </w:r>
      <w:r>
        <w:rPr>
          <w:lang w:eastAsia="zh-CN"/>
        </w:rPr>
        <w:t>以下，所有能被</w:t>
      </w:r>
      <w:r>
        <w:rPr>
          <w:lang w:eastAsia="zh-CN"/>
        </w:rPr>
        <w:t>3</w:t>
      </w:r>
      <w:r>
        <w:rPr>
          <w:lang w:eastAsia="zh-CN"/>
        </w:rPr>
        <w:t>或</w:t>
      </w:r>
      <w:r>
        <w:rPr>
          <w:lang w:eastAsia="zh-CN"/>
        </w:rPr>
        <w:t>5</w:t>
      </w:r>
      <w:r>
        <w:rPr>
          <w:lang w:eastAsia="zh-CN"/>
        </w:rPr>
        <w:t>整除的数，将它们相加</w:t>
      </w:r>
    </w:p>
    <w:p w:rsidR="00567FE3" w:rsidRDefault="00567FE3" w:rsidP="00567FE3">
      <w:pPr>
        <w:pStyle w:val="Compact"/>
        <w:rPr>
          <w:lang w:eastAsia="zh-CN"/>
        </w:rPr>
      </w:pPr>
      <w:bookmarkStart w:id="3" w:name="OLE_LINK7"/>
      <w:bookmarkStart w:id="4" w:name="OLE_LINK8"/>
      <w:r>
        <w:rPr>
          <w:lang w:eastAsia="zh-CN"/>
        </w:rPr>
        <w:t>res &lt;- NULL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for(i in 1:999){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 xml:space="preserve">  if(i %% 3 == 0 || i %% 5 == 0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lastRenderedPageBreak/>
        <w:t xml:space="preserve">    res &lt;- c(res,i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cat(res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print (sum(res))</w:t>
      </w:r>
    </w:p>
    <w:p w:rsidR="00FB3F3D" w:rsidRDefault="00FB3F3D" w:rsidP="00567FE3">
      <w:pPr>
        <w:pStyle w:val="Compact"/>
        <w:rPr>
          <w:lang w:eastAsia="zh-CN"/>
        </w:rPr>
      </w:pPr>
    </w:p>
    <w:p w:rsidR="00FB3F3D" w:rsidRDefault="00FB3F3D" w:rsidP="00567FE3">
      <w:pPr>
        <w:pStyle w:val="Compact"/>
        <w:rPr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2F2263" w:rsidRPr="002F2263" w:rsidRDefault="002F2263" w:rsidP="002F2263">
      <w:pPr>
        <w:spacing w:before="0" w:after="0"/>
        <w:rPr>
          <w:rFonts w:ascii="宋体" w:eastAsia="宋体" w:hAnsi="宋体" w:cs="宋体"/>
          <w:lang w:eastAsia="zh-CN"/>
        </w:rPr>
      </w:pPr>
      <w:r w:rsidRPr="002F2263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567659" cy="2301875"/>
            <wp:effectExtent l="0" t="0" r="0" b="0"/>
            <wp:docPr id="21" name="图片 21" descr="C:\Users\sherl\AppData\Roaming\Tencent\Users\1070746603\QQ\WinTemp\RichOle\NV1([IK`@V$B7_U{(7Z0CR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sherl\AppData\Roaming\Tencent\Users\1070746603\QQ\WinTemp\RichOle\NV1([IK`@V$B7_U{(7Z0CR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60" cy="2314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263" w:rsidRDefault="002F2263" w:rsidP="00567FE3">
      <w:pPr>
        <w:pStyle w:val="Compact"/>
        <w:rPr>
          <w:rFonts w:hint="eastAsia"/>
          <w:lang w:eastAsia="zh-CN"/>
        </w:rPr>
      </w:pPr>
    </w:p>
    <w:p w:rsidR="000727A3" w:rsidRDefault="00B42324">
      <w:pPr>
        <w:pStyle w:val="2"/>
      </w:pPr>
      <w:bookmarkStart w:id="5" w:name="练习二"/>
      <w:bookmarkEnd w:id="3"/>
      <w:bookmarkEnd w:id="4"/>
      <w:bookmarkEnd w:id="5"/>
      <w:r>
        <w:t>练习二</w:t>
      </w:r>
      <w:r>
        <w:t>:</w:t>
      </w:r>
    </w:p>
    <w:p w:rsidR="000727A3" w:rsidRDefault="00B4232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4000000</w:t>
      </w:r>
      <w:r>
        <w:rPr>
          <w:lang w:eastAsia="zh-CN"/>
        </w:rPr>
        <w:t>以下的斐波纳契数列，将其中的偶数进行求和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>findodd &lt;- function(x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a &lt;- 0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b &lt;- 1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odd &lt;- c(a,b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c &lt;- a +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sumodd &lt;- 0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while(c &lt; x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odd &lt;- c(odd,c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if(c %% 2 == 0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 sumodd = sumodd + c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}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a &lt;-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b &lt;- c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c &lt;- a +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}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cat(odd) 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print (sumodd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EA0DF9" w:rsidRDefault="00190994" w:rsidP="00EA0DF9">
      <w:pPr>
        <w:pStyle w:val="Compact"/>
        <w:rPr>
          <w:lang w:eastAsia="zh-CN"/>
        </w:rPr>
      </w:pPr>
      <w:r>
        <w:rPr>
          <w:lang w:eastAsia="zh-CN"/>
        </w:rPr>
        <w:t>findodd(4000000)</w:t>
      </w:r>
    </w:p>
    <w:p w:rsidR="009D4D00" w:rsidRDefault="009D4D00" w:rsidP="00EA0DF9">
      <w:pPr>
        <w:pStyle w:val="Compact"/>
        <w:rPr>
          <w:lang w:eastAsia="zh-CN"/>
        </w:rPr>
      </w:pPr>
    </w:p>
    <w:p w:rsidR="009D4D00" w:rsidRDefault="009D4D00" w:rsidP="00EA0DF9">
      <w:pPr>
        <w:pStyle w:val="Compact"/>
        <w:rPr>
          <w:rFonts w:hint="eastAsia"/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EA0DF9" w:rsidRPr="007C06CE" w:rsidRDefault="00EA0DF9" w:rsidP="007C06CE">
      <w:pPr>
        <w:spacing w:before="0" w:after="0"/>
        <w:rPr>
          <w:rFonts w:ascii="宋体" w:eastAsia="宋体" w:hAnsi="宋体" w:cs="宋体" w:hint="eastAsia"/>
          <w:lang w:eastAsia="zh-CN"/>
        </w:rPr>
      </w:pPr>
      <w:r w:rsidRPr="00EA0DF9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553075" cy="371175"/>
            <wp:effectExtent l="0" t="0" r="0" b="0"/>
            <wp:docPr id="22" name="图片 22" descr="C:\Users\sherl\AppData\Roaming\Tencent\Users\1070746603\QQ\WinTemp\RichOle\7F5[OLWL([_B8JHCEK%TTB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sherl\AppData\Roaming\Tencent\Users\1070746603\QQ\WinTemp\RichOle\7F5[OLWL([_B8JHCEK%TTB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829" cy="37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7A3" w:rsidRDefault="00B42324">
      <w:pPr>
        <w:pStyle w:val="2"/>
      </w:pPr>
      <w:bookmarkStart w:id="6" w:name="练习三"/>
      <w:bookmarkEnd w:id="6"/>
      <w:r>
        <w:t>练习三</w:t>
      </w:r>
      <w:r>
        <w:t>:</w:t>
      </w:r>
    </w:p>
    <w:p w:rsidR="000727A3" w:rsidRDefault="00B42324">
      <w:pPr>
        <w:pStyle w:val="Compact"/>
        <w:numPr>
          <w:ilvl w:val="0"/>
          <w:numId w:val="6"/>
        </w:numPr>
        <w:rPr>
          <w:lang w:eastAsia="zh-CN"/>
        </w:rPr>
      </w:pPr>
      <w:bookmarkStart w:id="7" w:name="OLE_LINK1"/>
      <w:bookmarkStart w:id="8" w:name="OLE_LINK2"/>
      <w:bookmarkStart w:id="9" w:name="OLE_LINK9"/>
      <w:r>
        <w:rPr>
          <w:lang w:eastAsia="zh-CN"/>
        </w:rPr>
        <w:t>已知一对兔子每一代可以生育</w:t>
      </w:r>
      <w:r>
        <w:rPr>
          <w:lang w:eastAsia="zh-CN"/>
        </w:rPr>
        <w:t>n</w:t>
      </w:r>
      <w:r>
        <w:rPr>
          <w:lang w:eastAsia="zh-CN"/>
        </w:rPr>
        <w:t>对，初始有</w:t>
      </w:r>
      <w:r>
        <w:rPr>
          <w:lang w:eastAsia="zh-CN"/>
        </w:rPr>
        <w:t>x</w:t>
      </w:r>
      <w:r>
        <w:rPr>
          <w:lang w:eastAsia="zh-CN"/>
        </w:rPr>
        <w:t>对成小兔子，</w:t>
      </w:r>
      <w:r>
        <w:rPr>
          <w:lang w:eastAsia="zh-CN"/>
        </w:rPr>
        <w:t>y</w:t>
      </w:r>
      <w:r>
        <w:rPr>
          <w:lang w:eastAsia="zh-CN"/>
        </w:rPr>
        <w:t>对未成年兔子，那么在</w:t>
      </w:r>
      <w:r>
        <w:rPr>
          <w:lang w:eastAsia="zh-CN"/>
        </w:rPr>
        <w:t>m</w:t>
      </w:r>
      <w:r>
        <w:rPr>
          <w:lang w:eastAsia="zh-CN"/>
        </w:rPr>
        <w:t>月后一共有多少兔子（斐波纳契数列进化版，代码尽量写成函数形式）</w:t>
      </w:r>
      <w:r>
        <w:rPr>
          <w:lang w:eastAsia="zh-CN"/>
        </w:rPr>
        <w:t xml:space="preserve"> ### </w:t>
      </w:r>
      <w:r>
        <w:rPr>
          <w:lang w:eastAsia="zh-CN"/>
        </w:rPr>
        <w:t>给出一组条件：</w:t>
      </w:r>
      <w:r>
        <w:rPr>
          <w:lang w:eastAsia="zh-CN"/>
        </w:rPr>
        <w:t>x=1,y=1,n=3,m=5</w:t>
      </w:r>
      <w:r>
        <w:rPr>
          <w:lang w:eastAsia="zh-CN"/>
        </w:rPr>
        <w:t>，求</w:t>
      </w:r>
      <w:r>
        <w:rPr>
          <w:lang w:eastAsia="zh-CN"/>
        </w:rPr>
        <w:t>m</w:t>
      </w:r>
      <w:r>
        <w:rPr>
          <w:lang w:eastAsia="zh-CN"/>
        </w:rPr>
        <w:t>月后的兔子数量。</w:t>
      </w:r>
    </w:p>
    <w:bookmarkEnd w:id="9"/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count &lt;- function(x, y, n, m){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num[1] &lt;- x + y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num[2] &lt;- num[1] + x * n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for(i in 3:m+1){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  num[i] &lt;- num[i-1] + num[i-2] * n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}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print(num[m+1])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906B2B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count(1,1,3,5)</w:t>
      </w:r>
    </w:p>
    <w:p w:rsidR="00AA13E1" w:rsidRDefault="00AA13E1" w:rsidP="00E20B34">
      <w:pPr>
        <w:pStyle w:val="Compact"/>
        <w:rPr>
          <w:lang w:eastAsia="zh-CN"/>
        </w:rPr>
      </w:pPr>
    </w:p>
    <w:p w:rsidR="00AA13E1" w:rsidRDefault="00AA13E1" w:rsidP="00E20B34">
      <w:pPr>
        <w:pStyle w:val="Compact"/>
        <w:rPr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DE21A2" w:rsidRPr="00A41A03" w:rsidRDefault="00F972F4" w:rsidP="00A41A03">
      <w:pPr>
        <w:spacing w:before="0" w:after="0"/>
        <w:rPr>
          <w:rFonts w:ascii="宋体" w:eastAsia="宋体" w:hAnsi="宋体" w:cs="宋体" w:hint="eastAsia"/>
          <w:lang w:eastAsia="zh-CN"/>
        </w:rPr>
      </w:pPr>
      <w:r w:rsidRPr="00F972F4">
        <w:rPr>
          <w:rFonts w:ascii="宋体" w:eastAsia="宋体" w:hAnsi="宋体" w:cs="宋体"/>
          <w:noProof/>
          <w:lang w:eastAsia="zh-CN"/>
        </w:rPr>
        <w:drawing>
          <wp:inline distT="0" distB="0" distL="0" distR="0" wp14:anchorId="06BB6CAD" wp14:editId="5F44DB33">
            <wp:extent cx="4419600" cy="314325"/>
            <wp:effectExtent l="0" t="0" r="0" b="0"/>
            <wp:docPr id="23" name="图片 23" descr="C:\Users\sherl\AppData\Roaming\Tencent\Users\1070746603\QQ\WinTemp\RichOle\)O$$`VBWMIKW36(NZI4031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sherl\AppData\Roaming\Tencent\Users\1070746603\QQ\WinTemp\RichOle\)O$$`VBWMIKW36(NZI4031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7A3" w:rsidRDefault="00B42324">
      <w:pPr>
        <w:pStyle w:val="2"/>
        <w:rPr>
          <w:lang w:eastAsia="zh-CN"/>
        </w:rPr>
      </w:pPr>
      <w:bookmarkStart w:id="10" w:name="小练习"/>
      <w:bookmarkEnd w:id="7"/>
      <w:bookmarkEnd w:id="8"/>
      <w:bookmarkEnd w:id="10"/>
      <w:r>
        <w:rPr>
          <w:lang w:eastAsia="zh-CN"/>
        </w:rPr>
        <w:t>小练习</w:t>
      </w:r>
      <w:r>
        <w:rPr>
          <w:rFonts w:hint="eastAsia"/>
          <w:lang w:eastAsia="zh-CN"/>
        </w:rPr>
        <w:t>四</w:t>
      </w:r>
      <w:r>
        <w:rPr>
          <w:lang w:eastAsia="zh-CN"/>
        </w:rPr>
        <w:t>:</w:t>
      </w:r>
    </w:p>
    <w:p w:rsidR="00D93FDB" w:rsidRDefault="00B42324" w:rsidP="0066186F">
      <w:p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ISLR</w:t>
      </w:r>
      <w:r>
        <w:rPr>
          <w:lang w:eastAsia="zh-CN"/>
        </w:rPr>
        <w:t>包中</w:t>
      </w:r>
      <w:r>
        <w:rPr>
          <w:lang w:eastAsia="zh-CN"/>
        </w:rPr>
        <w:t>Wage</w:t>
      </w:r>
      <w:r>
        <w:rPr>
          <w:lang w:eastAsia="zh-CN"/>
        </w:rPr>
        <w:t>数据集进行如下计算</w:t>
      </w:r>
      <w:r>
        <w:rPr>
          <w:lang w:eastAsia="zh-CN"/>
        </w:rPr>
        <w:t xml:space="preserve"> -</w:t>
      </w:r>
    </w:p>
    <w:p w:rsidR="00A46CBF" w:rsidRDefault="00A46CBF" w:rsidP="00A46CBF">
      <w:r>
        <w:t>wage &lt;- Wage$wage</w:t>
      </w:r>
    </w:p>
    <w:p w:rsidR="00A46CBF" w:rsidRDefault="00A46CBF" w:rsidP="00A46CBF">
      <w:r>
        <w:t>age &lt;- Wage$age</w:t>
      </w:r>
    </w:p>
    <w:p w:rsidR="00A46CBF" w:rsidRDefault="00A46CBF" w:rsidP="00A46CBF">
      <w:r>
        <w:t>education &lt;- Wage$education</w:t>
      </w:r>
    </w:p>
    <w:p w:rsidR="00A46CBF" w:rsidRDefault="00A46CBF" w:rsidP="00A46CBF">
      <w:r>
        <w:t>health &lt;- Wage$health</w:t>
      </w:r>
    </w:p>
    <w:p w:rsidR="00A46CBF" w:rsidRDefault="00F421BA" w:rsidP="0066186F">
      <w:r>
        <w:t>health_ins &lt;- Wage$health_ins</w:t>
      </w:r>
    </w:p>
    <w:p w:rsidR="009931B3" w:rsidRDefault="00317EAB" w:rsidP="009D5DD2">
      <w:pPr>
        <w:numPr>
          <w:ilvl w:val="0"/>
          <w:numId w:val="7"/>
        </w:numPr>
        <w:rPr>
          <w:rFonts w:hint="eastAsia"/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的均值和标准差，计算</w:t>
      </w:r>
      <w:bookmarkStart w:id="11" w:name="OLE_LINK3"/>
      <w:bookmarkStart w:id="12" w:name="OLE_LINK4"/>
      <w:r>
        <w:rPr>
          <w:lang w:eastAsia="zh-CN"/>
        </w:rPr>
        <w:t>上侧和下侧四分位数</w:t>
      </w:r>
      <w:bookmarkEnd w:id="11"/>
      <w:bookmarkEnd w:id="12"/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mean(wage) #</w:t>
      </w:r>
      <w:r>
        <w:rPr>
          <w:rFonts w:hint="eastAsia"/>
        </w:rPr>
        <w:t>均值</w:t>
      </w:r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sd(wage)   #</w:t>
      </w:r>
      <w:r>
        <w:rPr>
          <w:rFonts w:hint="eastAsia"/>
        </w:rPr>
        <w:t>标准差</w:t>
      </w:r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quantile(wage, 0.25)  #</w:t>
      </w:r>
      <w:r>
        <w:rPr>
          <w:rFonts w:hint="eastAsia"/>
        </w:rPr>
        <w:t>四分之一分位数</w:t>
      </w:r>
    </w:p>
    <w:p w:rsidR="009931B3" w:rsidRDefault="009931B3" w:rsidP="0066186F">
      <w:r>
        <w:rPr>
          <w:rFonts w:hint="eastAsia"/>
        </w:rPr>
        <w:t>quantile(wage, 0.75)  #</w:t>
      </w:r>
      <w:r>
        <w:rPr>
          <w:rFonts w:hint="eastAsia"/>
        </w:rPr>
        <w:t>四分之三分位数</w:t>
      </w:r>
    </w:p>
    <w:p w:rsidR="00296355" w:rsidRPr="0066186F" w:rsidRDefault="00296355" w:rsidP="0066186F">
      <w:pPr>
        <w:rPr>
          <w:rFonts w:hint="eastAsia"/>
        </w:rPr>
      </w:pPr>
    </w:p>
    <w:p w:rsidR="00640434" w:rsidRDefault="00B42324" w:rsidP="0066186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和</w:t>
      </w:r>
      <w:r>
        <w:rPr>
          <w:lang w:eastAsia="zh-CN"/>
        </w:rPr>
        <w:t>age</w:t>
      </w:r>
      <w:r>
        <w:rPr>
          <w:lang w:eastAsia="zh-CN"/>
        </w:rPr>
        <w:t>之间的相关性</w:t>
      </w:r>
    </w:p>
    <w:p w:rsidR="002920AA" w:rsidRDefault="002920AA" w:rsidP="002920AA">
      <w:r>
        <w:rPr>
          <w:rFonts w:hint="eastAsia"/>
        </w:rPr>
        <w:t>cor(age,wage)</w:t>
      </w:r>
    </w:p>
    <w:p w:rsidR="00296355" w:rsidRPr="0066186F" w:rsidRDefault="00296355" w:rsidP="002920AA">
      <w:pPr>
        <w:rPr>
          <w:rFonts w:hint="eastAsia"/>
          <w:lang w:eastAsia="zh-CN"/>
        </w:rPr>
      </w:pPr>
    </w:p>
    <w:p w:rsidR="00AB4277" w:rsidRDefault="00B42324" w:rsidP="0066186F">
      <w:pPr>
        <w:numPr>
          <w:ilvl w:val="0"/>
          <w:numId w:val="7"/>
        </w:numPr>
      </w:pPr>
      <w:r>
        <w:t>计算</w:t>
      </w:r>
      <w:r>
        <w:t>education,health,health_ins</w:t>
      </w:r>
      <w:r>
        <w:t>的交互频数表</w:t>
      </w:r>
    </w:p>
    <w:p w:rsidR="00752280" w:rsidRDefault="00752280" w:rsidP="00752280">
      <w:r>
        <w:t xml:space="preserve">health.table &lt;- with(Wage,table(education,health,health_ins)) </w:t>
      </w:r>
    </w:p>
    <w:p w:rsidR="00752280" w:rsidRDefault="00752280" w:rsidP="00752280">
      <w:pPr>
        <w:rPr>
          <w:rFonts w:hint="eastAsia"/>
        </w:rPr>
      </w:pPr>
      <w:r>
        <w:rPr>
          <w:rFonts w:hint="eastAsia"/>
        </w:rPr>
        <w:t xml:space="preserve">health.table </w:t>
      </w:r>
    </w:p>
    <w:p w:rsidR="00752280" w:rsidRPr="0066186F" w:rsidRDefault="00752280" w:rsidP="00752280">
      <w:pPr>
        <w:rPr>
          <w:rFonts w:hint="eastAsia"/>
        </w:rPr>
      </w:pPr>
    </w:p>
    <w:p w:rsidR="008B4EAB" w:rsidRDefault="00B42324" w:rsidP="008B4EAB">
      <w:pPr>
        <w:numPr>
          <w:ilvl w:val="0"/>
          <w:numId w:val="7"/>
        </w:numPr>
      </w:pPr>
      <w:r>
        <w:t>计算</w:t>
      </w:r>
      <w:bookmarkStart w:id="13" w:name="OLE_LINK5"/>
      <w:bookmarkStart w:id="14" w:name="OLE_LINK6"/>
      <w:r>
        <w:t>不同</w:t>
      </w:r>
      <w:r>
        <w:t>education</w:t>
      </w:r>
      <w:r>
        <w:t>的</w:t>
      </w:r>
      <w:r>
        <w:t>wage</w:t>
      </w:r>
      <w:r>
        <w:t>均值</w:t>
      </w:r>
      <w:bookmarkEnd w:id="13"/>
      <w:bookmarkEnd w:id="14"/>
      <w:r>
        <w:t>以及相应人数</w:t>
      </w:r>
    </w:p>
    <w:p w:rsidR="00067C9A" w:rsidRDefault="00896C74" w:rsidP="00D814C8">
      <w:pPr>
        <w:rPr>
          <w:rFonts w:hint="eastAsia"/>
        </w:rPr>
      </w:pPr>
      <w:r>
        <w:rPr>
          <w:rFonts w:hint="eastAsia"/>
        </w:rPr>
        <w:t xml:space="preserve">tapply(wage,education,mean) </w:t>
      </w:r>
      <w:r>
        <w:t xml:space="preserve"> </w:t>
      </w:r>
      <w:r>
        <w:rPr>
          <w:rFonts w:hint="eastAsia"/>
        </w:rPr>
        <w:t>#</w:t>
      </w:r>
      <w:r w:rsidR="00067C9A">
        <w:rPr>
          <w:rFonts w:hint="eastAsia"/>
        </w:rPr>
        <w:t>对不同</w:t>
      </w:r>
      <w:r w:rsidR="00067C9A">
        <w:rPr>
          <w:rFonts w:hint="eastAsia"/>
        </w:rPr>
        <w:t>education</w:t>
      </w:r>
      <w:r w:rsidR="00067C9A">
        <w:rPr>
          <w:rFonts w:hint="eastAsia"/>
        </w:rPr>
        <w:t>使用</w:t>
      </w:r>
      <w:r w:rsidR="00067C9A">
        <w:rPr>
          <w:rFonts w:hint="eastAsia"/>
        </w:rPr>
        <w:t>mean</w:t>
      </w:r>
    </w:p>
    <w:p w:rsidR="00067C9A" w:rsidRDefault="00067C9A" w:rsidP="00D814C8">
      <w:pPr>
        <w:rPr>
          <w:rFonts w:hint="eastAsia"/>
        </w:rPr>
      </w:pPr>
      <w:r>
        <w:rPr>
          <w:rFonts w:hint="eastAsia"/>
        </w:rPr>
        <w:t>tapply(wage,education,length)  #</w:t>
      </w:r>
      <w:r>
        <w:rPr>
          <w:rFonts w:hint="eastAsia"/>
        </w:rPr>
        <w:t>不同</w:t>
      </w:r>
      <w:r>
        <w:rPr>
          <w:rFonts w:hint="eastAsia"/>
        </w:rPr>
        <w:t>education</w:t>
      </w:r>
      <w:r>
        <w:rPr>
          <w:rFonts w:hint="eastAsia"/>
        </w:rPr>
        <w:t>的</w:t>
      </w:r>
      <w:r>
        <w:rPr>
          <w:rFonts w:hint="eastAsia"/>
        </w:rPr>
        <w:t>wage</w:t>
      </w:r>
      <w:r>
        <w:rPr>
          <w:rFonts w:hint="eastAsia"/>
        </w:rPr>
        <w:t>均值以及相应人数</w:t>
      </w:r>
    </w:p>
    <w:p w:rsidR="00067C9A" w:rsidRDefault="00067C9A" w:rsidP="00067C9A"/>
    <w:p w:rsidR="0066186F" w:rsidRDefault="00B42324" w:rsidP="0066186F">
      <w:pPr>
        <w:numPr>
          <w:ilvl w:val="0"/>
          <w:numId w:val="7"/>
        </w:numPr>
      </w:pPr>
      <w:r>
        <w:t>计算不同</w:t>
      </w:r>
      <w:r>
        <w:t>education</w:t>
      </w:r>
      <w:r>
        <w:t>和</w:t>
      </w:r>
      <w:r>
        <w:t>wage</w:t>
      </w:r>
      <w:r>
        <w:t>的联列表</w:t>
      </w:r>
    </w:p>
    <w:p w:rsidR="0066186F" w:rsidRDefault="0066186F" w:rsidP="0066186F">
      <w:r>
        <w:t xml:space="preserve">wage_edu &lt;- tapply(wage,education,table) </w:t>
      </w:r>
    </w:p>
    <w:p w:rsidR="0066186F" w:rsidRDefault="00E2588A" w:rsidP="0066186F">
      <w:pPr>
        <w:rPr>
          <w:rFonts w:hint="eastAsia"/>
        </w:rPr>
      </w:pPr>
      <w:r>
        <w:rPr>
          <w:rFonts w:hint="eastAsia"/>
        </w:rPr>
        <w:t>wage_edu  #</w:t>
      </w:r>
      <w:r w:rsidR="0066186F">
        <w:rPr>
          <w:rFonts w:hint="eastAsia"/>
        </w:rPr>
        <w:t>不同</w:t>
      </w:r>
      <w:r w:rsidR="0066186F">
        <w:rPr>
          <w:rFonts w:hint="eastAsia"/>
        </w:rPr>
        <w:t>education</w:t>
      </w:r>
      <w:r w:rsidR="0066186F">
        <w:rPr>
          <w:rFonts w:hint="eastAsia"/>
        </w:rPr>
        <w:t>和</w:t>
      </w:r>
      <w:r w:rsidR="0066186F">
        <w:rPr>
          <w:rFonts w:hint="eastAsia"/>
        </w:rPr>
        <w:t>wage</w:t>
      </w:r>
      <w:r w:rsidR="0066186F">
        <w:rPr>
          <w:rFonts w:hint="eastAsia"/>
        </w:rPr>
        <w:t>的联列表</w:t>
      </w:r>
    </w:p>
    <w:p w:rsidR="00C529D1" w:rsidRDefault="00C529D1" w:rsidP="00C529D1"/>
    <w:p w:rsidR="00B42324" w:rsidRDefault="00B42324" w:rsidP="00B42324">
      <w:pPr>
        <w:rPr>
          <w:lang w:eastAsia="zh-CN"/>
        </w:rPr>
      </w:pPr>
      <w:r>
        <w:rPr>
          <w:rFonts w:hint="eastAsia"/>
          <w:lang w:eastAsia="zh-CN"/>
        </w:rPr>
        <w:t>四个</w:t>
      </w:r>
      <w:r>
        <w:rPr>
          <w:lang w:eastAsia="zh-CN"/>
        </w:rPr>
        <w:t>练习须附上相关代码</w:t>
      </w:r>
    </w:p>
    <w:p w:rsidR="000727A3" w:rsidRDefault="00B42324">
      <w:pPr>
        <w:pStyle w:val="2"/>
      </w:pPr>
      <w:bookmarkStart w:id="15" w:name="swirl-exercise"/>
      <w:bookmarkEnd w:id="15"/>
      <w:r>
        <w:t>Swirl Exercise</w:t>
      </w:r>
    </w:p>
    <w:p w:rsidR="000727A3" w:rsidRDefault="00B42324">
      <w:pPr>
        <w:pStyle w:val="Compact"/>
        <w:numPr>
          <w:ilvl w:val="0"/>
          <w:numId w:val="8"/>
        </w:numPr>
      </w:pPr>
      <w:r>
        <w:t>R Programming</w:t>
      </w:r>
    </w:p>
    <w:p w:rsidR="000727A3" w:rsidRDefault="00B42324" w:rsidP="007125CC">
      <w:pPr>
        <w:pStyle w:val="Compact"/>
        <w:numPr>
          <w:ilvl w:val="0"/>
          <w:numId w:val="8"/>
        </w:numPr>
      </w:pPr>
      <w:r>
        <w:t>截图最后的结果</w:t>
      </w:r>
    </w:p>
    <w:p w:rsidR="00BA0D43" w:rsidRPr="00BA0D43" w:rsidRDefault="00BA0D43" w:rsidP="00BA0D43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0"/>
        </w:rPr>
        <w:t>install.packages</w:t>
      </w:r>
      <w:r>
        <w:rPr>
          <w:rStyle w:val="NormalTok0"/>
        </w:rPr>
        <w:t>(</w:t>
      </w:r>
      <w:r>
        <w:rPr>
          <w:rStyle w:val="StringTok0"/>
        </w:rPr>
        <w:t>"swir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wirl)</w:t>
      </w:r>
      <w:r>
        <w:br/>
      </w:r>
      <w:r>
        <w:rPr>
          <w:rStyle w:val="KeywordTok0"/>
        </w:rPr>
        <w:t>swirl</w:t>
      </w:r>
      <w:r>
        <w:rPr>
          <w:rStyle w:val="NormalTok0"/>
        </w:rPr>
        <w:t>()</w:t>
      </w:r>
    </w:p>
    <w:p w:rsidR="00BD46CA" w:rsidRDefault="00BD46CA" w:rsidP="00BD46CA">
      <w:pPr>
        <w:pStyle w:val="Compact"/>
        <w:rPr>
          <w:noProof/>
          <w:lang w:eastAsia="zh-CN"/>
        </w:rPr>
      </w:pPr>
      <w:r>
        <w:rPr>
          <w:noProof/>
          <w:lang w:eastAsia="zh-CN"/>
        </w:rPr>
        <w:t>1</w:t>
      </w:r>
    </w:p>
    <w:p w:rsidR="007125CC" w:rsidRDefault="00BD46CA" w:rsidP="00A64DED">
      <w:pPr>
        <w:pStyle w:val="Compact"/>
      </w:pPr>
      <w:r w:rsidRPr="007125CC">
        <w:rPr>
          <w:noProof/>
          <w:lang w:eastAsia="zh-CN"/>
        </w:rPr>
        <w:drawing>
          <wp:inline distT="0" distB="0" distL="0" distR="0" wp14:anchorId="2242E796" wp14:editId="7BBB33DD">
            <wp:extent cx="5486400" cy="896620"/>
            <wp:effectExtent l="0" t="0" r="0" b="0"/>
            <wp:docPr id="1" name="图片 1" descr="C:\Users\sherl\Documents\Tencent Files\1070746603\FileRecv\MobileFile\Image\8E(6O}M`YF8ZI6P72VU@W6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8E(6O}M`YF8ZI6P72VU@W6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8E4979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2</w:t>
      </w:r>
    </w:p>
    <w:p w:rsidR="008E4979" w:rsidRDefault="008E4979" w:rsidP="00A64DED">
      <w:pPr>
        <w:pStyle w:val="Compact"/>
        <w:rPr>
          <w:lang w:eastAsia="zh-CN"/>
        </w:rPr>
      </w:pPr>
      <w:r w:rsidRPr="008E4979">
        <w:rPr>
          <w:noProof/>
          <w:lang w:eastAsia="zh-CN"/>
        </w:rPr>
        <w:lastRenderedPageBreak/>
        <w:drawing>
          <wp:inline distT="0" distB="0" distL="0" distR="0">
            <wp:extent cx="5486400" cy="820396"/>
            <wp:effectExtent l="0" t="0" r="0" b="0"/>
            <wp:docPr id="2" name="图片 2" descr="C:\Users\sherl\Documents\Tencent Files\1070746603\FileRecv\MobileFile\Image\LJ~_~WA{SIZQQ%V4O}FM4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LJ~_~WA{SIZQQ%V4O}FM4M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7407D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3</w:t>
      </w:r>
    </w:p>
    <w:p w:rsidR="00A64DED" w:rsidRDefault="00A64DED" w:rsidP="00A64DED">
      <w:pPr>
        <w:pStyle w:val="Compact"/>
      </w:pPr>
      <w:r w:rsidRPr="00A64DED">
        <w:rPr>
          <w:noProof/>
          <w:lang w:eastAsia="zh-CN"/>
        </w:rPr>
        <w:drawing>
          <wp:inline distT="0" distB="0" distL="0" distR="0">
            <wp:extent cx="5486400" cy="733437"/>
            <wp:effectExtent l="0" t="0" r="0" b="0"/>
            <wp:docPr id="3" name="图片 3" descr="C:\Users\sherl\Documents\Tencent Files\1070746603\FileRecv\MobileFile\Image\KI9)4K]Z[10PGZU6[H_T9B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KI9)4K]Z[10PGZU6[H_T9BI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4DED" w:rsidRDefault="00A64DED" w:rsidP="00A64DED">
      <w:pPr>
        <w:pStyle w:val="Compact"/>
      </w:pPr>
    </w:p>
    <w:p w:rsidR="007407D1" w:rsidRDefault="007407D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4</w:t>
      </w:r>
    </w:p>
    <w:p w:rsidR="007407D1" w:rsidRDefault="007407D1" w:rsidP="00A64DED">
      <w:pPr>
        <w:pStyle w:val="Compact"/>
        <w:rPr>
          <w:lang w:eastAsia="zh-CN"/>
        </w:rPr>
      </w:pPr>
      <w:r w:rsidRPr="007407D1">
        <w:rPr>
          <w:noProof/>
          <w:lang w:eastAsia="zh-CN"/>
        </w:rPr>
        <w:drawing>
          <wp:inline distT="0" distB="0" distL="0" distR="0">
            <wp:extent cx="5486400" cy="883282"/>
            <wp:effectExtent l="0" t="0" r="0" b="0"/>
            <wp:docPr id="4" name="图片 4" descr="C:\Users\sherl\Documents\Tencent Files\1070746603\FileRecv\MobileFile\Image\]GOF%`0YNKJ9%F4}}W(60}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erl\Documents\Tencent Files\1070746603\FileRecv\MobileFile\Image\]GOF%`0YNKJ9%F4}}W(60}L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3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114C1F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5</w:t>
      </w:r>
    </w:p>
    <w:p w:rsidR="00114C1F" w:rsidRDefault="00114C1F" w:rsidP="00A64DED">
      <w:pPr>
        <w:pStyle w:val="Compact"/>
        <w:rPr>
          <w:lang w:eastAsia="zh-CN"/>
        </w:rPr>
      </w:pPr>
      <w:r w:rsidRPr="00114C1F">
        <w:rPr>
          <w:noProof/>
          <w:lang w:eastAsia="zh-CN"/>
        </w:rPr>
        <w:drawing>
          <wp:inline distT="0" distB="0" distL="0" distR="0">
            <wp:extent cx="5486400" cy="741209"/>
            <wp:effectExtent l="0" t="0" r="0" b="0"/>
            <wp:docPr id="5" name="图片 5" descr="C:\Users\sherl\Documents\Tencent Files\1070746603\FileRecv\MobileFile\Image\4KC$A{$4@C`H5N{(_)P$`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rl\Documents\Tencent Files\1070746603\FileRecv\MobileFile\Image\4KC$A{$4@C`H5N{(_)P$`8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4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9C1" w:rsidRDefault="00BA59C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6</w:t>
      </w:r>
    </w:p>
    <w:p w:rsidR="00BA59C1" w:rsidRPr="00BA59C1" w:rsidRDefault="00BA59C1" w:rsidP="00BA59C1">
      <w:pPr>
        <w:spacing w:before="0" w:after="0"/>
        <w:rPr>
          <w:rFonts w:ascii="宋体" w:eastAsia="宋体" w:hAnsi="宋体" w:cs="宋体"/>
          <w:lang w:eastAsia="zh-CN"/>
        </w:rPr>
      </w:pPr>
      <w:r w:rsidRPr="00BA59C1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84273" cy="863265"/>
            <wp:effectExtent l="0" t="0" r="0" b="0"/>
            <wp:docPr id="6" name="图片 6" descr="C:\Users\sherl\AppData\Roaming\Tencent\Users\1070746603\QQ\WinTemp\RichOle\F)(L)`LVHRX9T]`C7X)FU}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erl\AppData\Roaming\Tencent\Users\1070746603\QQ\WinTemp\RichOle\F)(L)`LVHRX9T]`C7X)FU}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93" cy="88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9C1" w:rsidRDefault="000A03D3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7</w:t>
      </w:r>
    </w:p>
    <w:p w:rsidR="000A03D3" w:rsidRPr="000A03D3" w:rsidRDefault="000A03D3" w:rsidP="000A03D3">
      <w:pPr>
        <w:spacing w:before="0" w:after="0"/>
        <w:rPr>
          <w:rFonts w:ascii="宋体" w:eastAsia="宋体" w:hAnsi="宋体" w:cs="宋体"/>
          <w:lang w:eastAsia="zh-CN"/>
        </w:rPr>
      </w:pPr>
      <w:r w:rsidRPr="000A03D3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34000" cy="845201"/>
            <wp:effectExtent l="0" t="0" r="0" b="0"/>
            <wp:docPr id="7" name="图片 7" descr="C:\Users\sherl\AppData\Roaming\Tencent\Users\1070746603\QQ\WinTemp\RichOle\]R[[@)(T78)52@H0RY5HQ9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erl\AppData\Roaming\Tencent\Users\1070746603\QQ\WinTemp\RichOle\]R[[@)(T78)52@H0RY5HQ9F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717" cy="85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3D3" w:rsidRDefault="00FD5082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8</w:t>
      </w:r>
    </w:p>
    <w:p w:rsidR="00FD5082" w:rsidRPr="00FD5082" w:rsidRDefault="00FD5082" w:rsidP="00FD5082">
      <w:pPr>
        <w:spacing w:before="0" w:after="0"/>
        <w:rPr>
          <w:rFonts w:ascii="宋体" w:eastAsia="宋体" w:hAnsi="宋体" w:cs="宋体"/>
          <w:lang w:eastAsia="zh-CN"/>
        </w:rPr>
      </w:pPr>
      <w:r w:rsidRPr="00FD5082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19725" cy="810426"/>
            <wp:effectExtent l="0" t="0" r="0" b="0"/>
            <wp:docPr id="8" name="图片 8" descr="C:\Users\sherl\AppData\Roaming\Tencent\Users\1070746603\QQ\WinTemp\RichOle\J`({5DPHUSDTG5JX17T9{]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erl\AppData\Roaming\Tencent\Users\1070746603\QQ\WinTemp\RichOle\J`({5DPHUSDTG5JX17T9{]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958" cy="824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082" w:rsidRDefault="00D77F4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9</w:t>
      </w:r>
    </w:p>
    <w:p w:rsidR="00D77F41" w:rsidRPr="00D77F41" w:rsidRDefault="00D77F41" w:rsidP="00D77F41">
      <w:pPr>
        <w:spacing w:before="0" w:after="0"/>
        <w:rPr>
          <w:rFonts w:ascii="宋体" w:eastAsia="宋体" w:hAnsi="宋体" w:cs="宋体"/>
          <w:lang w:eastAsia="zh-CN"/>
        </w:rPr>
      </w:pPr>
      <w:r w:rsidRPr="00D77F41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81625" cy="756337"/>
            <wp:effectExtent l="0" t="0" r="0" b="0"/>
            <wp:docPr id="10" name="图片 10" descr="C:\Users\sherl\AppData\Roaming\Tencent\Users\1070746603\QQ\WinTemp\RichOle\}VG1IS2IMTC7%Z}V4~WI[7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herl\AppData\Roaming\Tencent\Users\1070746603\QQ\WinTemp\RichOle\}VG1IS2IMTC7%Z}V4~WI[7C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894" cy="78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F41" w:rsidRDefault="004B742D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>0</w:t>
      </w:r>
    </w:p>
    <w:p w:rsidR="004B742D" w:rsidRPr="004B742D" w:rsidRDefault="004B742D" w:rsidP="004B742D">
      <w:pPr>
        <w:spacing w:before="0" w:after="0"/>
        <w:rPr>
          <w:rFonts w:ascii="宋体" w:eastAsia="宋体" w:hAnsi="宋体" w:cs="宋体"/>
          <w:lang w:eastAsia="zh-CN"/>
        </w:rPr>
      </w:pPr>
      <w:r w:rsidRPr="004B742D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38775" cy="955557"/>
            <wp:effectExtent l="0" t="0" r="0" b="0"/>
            <wp:docPr id="11" name="图片 11" descr="C:\Users\sherl\AppData\Roaming\Tencent\Users\1070746603\QQ\WinTemp\RichOle\]HBFWM[Q[Q({%W6H875I3{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herl\AppData\Roaming\Tencent\Users\1070746603\QQ\WinTemp\RichOle\]HBFWM[Q[Q({%W6H875I3{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714" cy="981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42D" w:rsidRDefault="00CD7692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1</w:t>
      </w:r>
    </w:p>
    <w:p w:rsidR="00CD7692" w:rsidRPr="00CD7692" w:rsidRDefault="00CD7692" w:rsidP="00CD7692">
      <w:pPr>
        <w:spacing w:before="0" w:after="0"/>
        <w:rPr>
          <w:rFonts w:ascii="宋体" w:eastAsia="宋体" w:hAnsi="宋体" w:cs="宋体"/>
          <w:lang w:eastAsia="zh-CN"/>
        </w:rPr>
      </w:pPr>
      <w:r w:rsidRPr="00CD7692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67350" cy="963980"/>
            <wp:effectExtent l="0" t="0" r="0" b="0"/>
            <wp:docPr id="12" name="图片 12" descr="C:\Users\sherl\AppData\Roaming\Tencent\Users\1070746603\QQ\WinTemp\RichOle\EPX`Q31H7S@P67JD{2W8B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erl\AppData\Roaming\Tencent\Users\1070746603\QQ\WinTemp\RichOle\EPX`Q31H7S@P67JD{2W8BDD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675" cy="99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692" w:rsidRDefault="00904943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2</w:t>
      </w:r>
    </w:p>
    <w:p w:rsidR="000B3A97" w:rsidRPr="000B3A97" w:rsidRDefault="000B3A97" w:rsidP="000B3A97">
      <w:pPr>
        <w:spacing w:before="0" w:after="0"/>
        <w:rPr>
          <w:rFonts w:ascii="宋体" w:eastAsia="宋体" w:hAnsi="宋体" w:cs="宋体"/>
          <w:lang w:eastAsia="zh-CN"/>
        </w:rPr>
      </w:pPr>
      <w:r w:rsidRPr="000B3A97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00675" cy="927901"/>
            <wp:effectExtent l="0" t="0" r="0" b="0"/>
            <wp:docPr id="13" name="图片 13" descr="C:\Users\sherl\AppData\Roaming\Tencent\Users\1070746603\QQ\WinTemp\RichOle\QQ__6Z5)%O[P582R~3MJ$~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erl\AppData\Roaming\Tencent\Users\1070746603\QQ\WinTemp\RichOle\QQ__6Z5)%O[P582R~3MJ$~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337" cy="95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943" w:rsidRDefault="00A97C3E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3</w:t>
      </w:r>
    </w:p>
    <w:p w:rsidR="00A97C3E" w:rsidRDefault="00A97C3E" w:rsidP="00A97C3E">
      <w:pPr>
        <w:spacing w:before="0" w:after="0"/>
        <w:rPr>
          <w:rFonts w:ascii="宋体" w:eastAsia="宋体" w:hAnsi="宋体" w:cs="宋体"/>
          <w:lang w:eastAsia="zh-CN"/>
        </w:rPr>
      </w:pPr>
      <w:r w:rsidRPr="00A97C3E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34000" cy="757084"/>
            <wp:effectExtent l="0" t="0" r="0" b="0"/>
            <wp:docPr id="14" name="图片 14" descr="C:\Users\sherl\AppData\Roaming\Tencent\Users\1070746603\QQ\WinTemp\RichOle\6R`R9@88BTI0R)I[7~V@WF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erl\AppData\Roaming\Tencent\Users\1070746603\QQ\WinTemp\RichOle\6R`R9@88BTI0R)I[7~V@WF9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705" cy="78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927" w:rsidRDefault="008C3927" w:rsidP="00A97C3E">
      <w:pPr>
        <w:spacing w:before="0" w:after="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4</w:t>
      </w:r>
    </w:p>
    <w:p w:rsidR="008C3927" w:rsidRPr="008C3927" w:rsidRDefault="008C3927" w:rsidP="008C3927">
      <w:pPr>
        <w:spacing w:before="0" w:after="0"/>
        <w:rPr>
          <w:rFonts w:ascii="宋体" w:eastAsia="宋体" w:hAnsi="宋体" w:cs="宋体"/>
          <w:lang w:eastAsia="zh-CN"/>
        </w:rPr>
      </w:pPr>
      <w:r w:rsidRPr="008C3927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72100" cy="1000616"/>
            <wp:effectExtent l="0" t="0" r="0" b="0"/>
            <wp:docPr id="15" name="图片 15" descr="C:\Users\sherl\AppData\Roaming\Tencent\Users\1070746603\QQ\WinTemp\RichOle\QA0T%9T19K[2WHC((DEEZ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erl\AppData\Roaming\Tencent\Users\1070746603\QQ\WinTemp\RichOle\QA0T%9T19K[2WHC((DEEZ5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897" cy="101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927" w:rsidRDefault="00474866" w:rsidP="00A97C3E">
      <w:pPr>
        <w:spacing w:before="0"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</w:t>
      </w:r>
      <w:r>
        <w:rPr>
          <w:rFonts w:ascii="宋体" w:eastAsia="宋体" w:hAnsi="宋体" w:cs="宋体"/>
          <w:lang w:eastAsia="zh-CN"/>
        </w:rPr>
        <w:t>5</w:t>
      </w:r>
    </w:p>
    <w:p w:rsidR="00474866" w:rsidRPr="00474866" w:rsidRDefault="00474866" w:rsidP="00474866">
      <w:pPr>
        <w:spacing w:before="0" w:after="0"/>
        <w:rPr>
          <w:rFonts w:ascii="宋体" w:eastAsia="宋体" w:hAnsi="宋体" w:cs="宋体"/>
          <w:lang w:eastAsia="zh-CN"/>
        </w:rPr>
      </w:pPr>
      <w:r w:rsidRPr="00474866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29250" cy="927467"/>
            <wp:effectExtent l="0" t="0" r="0" b="0"/>
            <wp:docPr id="16" name="图片 16" descr="C:\Users\sherl\AppData\Roaming\Tencent\Users\1070746603\QQ\WinTemp\RichOle\5YN)M$2C1JS{HVWZD3AL7M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erl\AppData\Roaming\Tencent\Users\1070746603\QQ\WinTemp\RichOle\5YN)M$2C1JS{HVWZD3AL7M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200" cy="94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4866" w:rsidRPr="00A97C3E" w:rsidRDefault="00474866" w:rsidP="00A97C3E">
      <w:pPr>
        <w:spacing w:before="0" w:after="0"/>
        <w:rPr>
          <w:rFonts w:ascii="宋体" w:eastAsia="宋体" w:hAnsi="宋体" w:cs="宋体" w:hint="eastAsia"/>
          <w:lang w:eastAsia="zh-CN"/>
        </w:rPr>
      </w:pPr>
    </w:p>
    <w:p w:rsidR="00A97C3E" w:rsidRDefault="00A97C3E" w:rsidP="00A64DED">
      <w:pPr>
        <w:pStyle w:val="Compact"/>
        <w:rPr>
          <w:lang w:eastAsia="zh-CN"/>
        </w:rPr>
      </w:pPr>
    </w:p>
    <w:sectPr w:rsidR="00A97C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2D39" w:rsidRDefault="00F72D39" w:rsidP="008E4979">
      <w:pPr>
        <w:spacing w:before="0" w:after="0"/>
      </w:pPr>
      <w:r>
        <w:separator/>
      </w:r>
    </w:p>
  </w:endnote>
  <w:endnote w:type="continuationSeparator" w:id="0">
    <w:p w:rsidR="00F72D39" w:rsidRDefault="00F72D39" w:rsidP="008E497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2D39" w:rsidRDefault="00F72D39" w:rsidP="008E4979">
      <w:pPr>
        <w:spacing w:before="0" w:after="0"/>
      </w:pPr>
      <w:r>
        <w:separator/>
      </w:r>
    </w:p>
  </w:footnote>
  <w:footnote w:type="continuationSeparator" w:id="0">
    <w:p w:rsidR="00F72D39" w:rsidRDefault="00F72D39" w:rsidP="008E497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47C4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B70590"/>
    <w:multiLevelType w:val="multilevel"/>
    <w:tmpl w:val="7D268E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75B53B6"/>
    <w:multiLevelType w:val="multilevel"/>
    <w:tmpl w:val="AECC5F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DE77691"/>
    <w:multiLevelType w:val="hybridMultilevel"/>
    <w:tmpl w:val="BC78BE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767F"/>
    <w:rsid w:val="00011C8B"/>
    <w:rsid w:val="000135A9"/>
    <w:rsid w:val="00047581"/>
    <w:rsid w:val="000502B6"/>
    <w:rsid w:val="00067C9A"/>
    <w:rsid w:val="000727A3"/>
    <w:rsid w:val="000A03D3"/>
    <w:rsid w:val="000B3A97"/>
    <w:rsid w:val="000B3BBB"/>
    <w:rsid w:val="000D3A6D"/>
    <w:rsid w:val="00114C1F"/>
    <w:rsid w:val="00132320"/>
    <w:rsid w:val="00133ECC"/>
    <w:rsid w:val="00190994"/>
    <w:rsid w:val="001D1159"/>
    <w:rsid w:val="001D4886"/>
    <w:rsid w:val="0023291F"/>
    <w:rsid w:val="00246F19"/>
    <w:rsid w:val="00251BA9"/>
    <w:rsid w:val="00283DC5"/>
    <w:rsid w:val="002920AA"/>
    <w:rsid w:val="00296355"/>
    <w:rsid w:val="002B3A66"/>
    <w:rsid w:val="002E0336"/>
    <w:rsid w:val="002F2263"/>
    <w:rsid w:val="002F70F9"/>
    <w:rsid w:val="003116CA"/>
    <w:rsid w:val="00317EAB"/>
    <w:rsid w:val="00325578"/>
    <w:rsid w:val="003502FA"/>
    <w:rsid w:val="003537F5"/>
    <w:rsid w:val="00366401"/>
    <w:rsid w:val="003823DA"/>
    <w:rsid w:val="003F6B65"/>
    <w:rsid w:val="0040129E"/>
    <w:rsid w:val="0040494E"/>
    <w:rsid w:val="00421838"/>
    <w:rsid w:val="00426715"/>
    <w:rsid w:val="00470E25"/>
    <w:rsid w:val="00474866"/>
    <w:rsid w:val="00496C48"/>
    <w:rsid w:val="004B57F1"/>
    <w:rsid w:val="004B742D"/>
    <w:rsid w:val="004E29B3"/>
    <w:rsid w:val="00522139"/>
    <w:rsid w:val="00536C48"/>
    <w:rsid w:val="005544C5"/>
    <w:rsid w:val="00566103"/>
    <w:rsid w:val="00567FE3"/>
    <w:rsid w:val="00590D07"/>
    <w:rsid w:val="005A6F79"/>
    <w:rsid w:val="005E4316"/>
    <w:rsid w:val="00632086"/>
    <w:rsid w:val="006329B6"/>
    <w:rsid w:val="00640434"/>
    <w:rsid w:val="00651B7B"/>
    <w:rsid w:val="0066186F"/>
    <w:rsid w:val="006777C6"/>
    <w:rsid w:val="00691677"/>
    <w:rsid w:val="006B54D6"/>
    <w:rsid w:val="006D799C"/>
    <w:rsid w:val="007125CC"/>
    <w:rsid w:val="007407D1"/>
    <w:rsid w:val="007422A8"/>
    <w:rsid w:val="00752280"/>
    <w:rsid w:val="00784D58"/>
    <w:rsid w:val="00786B03"/>
    <w:rsid w:val="00793EA8"/>
    <w:rsid w:val="007B699F"/>
    <w:rsid w:val="007C06CE"/>
    <w:rsid w:val="0081014F"/>
    <w:rsid w:val="00835A5F"/>
    <w:rsid w:val="00880C7B"/>
    <w:rsid w:val="00887B13"/>
    <w:rsid w:val="00896C74"/>
    <w:rsid w:val="008B4EAB"/>
    <w:rsid w:val="008B6294"/>
    <w:rsid w:val="008C3767"/>
    <w:rsid w:val="008C3927"/>
    <w:rsid w:val="008D6863"/>
    <w:rsid w:val="008E4979"/>
    <w:rsid w:val="00900248"/>
    <w:rsid w:val="00903C36"/>
    <w:rsid w:val="00904943"/>
    <w:rsid w:val="00906B2B"/>
    <w:rsid w:val="00942EFC"/>
    <w:rsid w:val="0097411D"/>
    <w:rsid w:val="009804EF"/>
    <w:rsid w:val="00981427"/>
    <w:rsid w:val="00990B18"/>
    <w:rsid w:val="009931B3"/>
    <w:rsid w:val="009B52D1"/>
    <w:rsid w:val="009C69EE"/>
    <w:rsid w:val="009D4D00"/>
    <w:rsid w:val="009D5DD2"/>
    <w:rsid w:val="009E3BC7"/>
    <w:rsid w:val="009F7AD3"/>
    <w:rsid w:val="00A17515"/>
    <w:rsid w:val="00A27CAB"/>
    <w:rsid w:val="00A318B5"/>
    <w:rsid w:val="00A41A03"/>
    <w:rsid w:val="00A46CBF"/>
    <w:rsid w:val="00A64DED"/>
    <w:rsid w:val="00A82351"/>
    <w:rsid w:val="00A97C3E"/>
    <w:rsid w:val="00AA13E1"/>
    <w:rsid w:val="00AB4277"/>
    <w:rsid w:val="00B14486"/>
    <w:rsid w:val="00B41BE3"/>
    <w:rsid w:val="00B42324"/>
    <w:rsid w:val="00B60F8A"/>
    <w:rsid w:val="00B86B75"/>
    <w:rsid w:val="00BA0D43"/>
    <w:rsid w:val="00BA59C1"/>
    <w:rsid w:val="00BC4366"/>
    <w:rsid w:val="00BC48D5"/>
    <w:rsid w:val="00BD09F0"/>
    <w:rsid w:val="00BD1612"/>
    <w:rsid w:val="00BD46CA"/>
    <w:rsid w:val="00BD4786"/>
    <w:rsid w:val="00BF0B49"/>
    <w:rsid w:val="00C32389"/>
    <w:rsid w:val="00C36279"/>
    <w:rsid w:val="00C529D1"/>
    <w:rsid w:val="00C63E69"/>
    <w:rsid w:val="00C675CA"/>
    <w:rsid w:val="00CC5855"/>
    <w:rsid w:val="00CD7692"/>
    <w:rsid w:val="00D16EA6"/>
    <w:rsid w:val="00D51B08"/>
    <w:rsid w:val="00D7318D"/>
    <w:rsid w:val="00D77F41"/>
    <w:rsid w:val="00D814C8"/>
    <w:rsid w:val="00D819D6"/>
    <w:rsid w:val="00D93FDB"/>
    <w:rsid w:val="00DA2A9E"/>
    <w:rsid w:val="00DA695F"/>
    <w:rsid w:val="00DB5882"/>
    <w:rsid w:val="00DE21A2"/>
    <w:rsid w:val="00E152AC"/>
    <w:rsid w:val="00E20B34"/>
    <w:rsid w:val="00E2588A"/>
    <w:rsid w:val="00E315A3"/>
    <w:rsid w:val="00E45C59"/>
    <w:rsid w:val="00E63B8C"/>
    <w:rsid w:val="00EA0DF9"/>
    <w:rsid w:val="00EF2952"/>
    <w:rsid w:val="00EF5DF3"/>
    <w:rsid w:val="00EF642A"/>
    <w:rsid w:val="00F12671"/>
    <w:rsid w:val="00F421BA"/>
    <w:rsid w:val="00F72D39"/>
    <w:rsid w:val="00F92D1C"/>
    <w:rsid w:val="00F972F4"/>
    <w:rsid w:val="00FA137E"/>
    <w:rsid w:val="00FB3F3D"/>
    <w:rsid w:val="00FD4A19"/>
    <w:rsid w:val="00FD50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9873BA-3081-4D70-9606-75CC60E9E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unhideWhenUsed/>
    <w:rsid w:val="008E49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8E4979"/>
    <w:rPr>
      <w:sz w:val="18"/>
      <w:szCs w:val="18"/>
    </w:rPr>
  </w:style>
  <w:style w:type="paragraph" w:styleId="aa">
    <w:name w:val="footer"/>
    <w:basedOn w:val="a"/>
    <w:link w:val="Char0"/>
    <w:unhideWhenUsed/>
    <w:rsid w:val="008E497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8E4979"/>
    <w:rPr>
      <w:sz w:val="18"/>
      <w:szCs w:val="18"/>
    </w:rPr>
  </w:style>
  <w:style w:type="paragraph" w:styleId="ab">
    <w:name w:val="List Paragraph"/>
    <w:basedOn w:val="a"/>
    <w:rsid w:val="00D93FD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22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9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0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1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2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6</Pages>
  <Words>306</Words>
  <Characters>1746</Characters>
  <Application>Microsoft Office Word</Application>
  <DocSecurity>0</DocSecurity>
  <Lines>14</Lines>
  <Paragraphs>4</Paragraphs>
  <ScaleCrop>false</ScaleCrop>
  <Company>Sky123.Org</Company>
  <LinksUpToDate>false</LinksUpToDate>
  <CharactersWithSpaces>2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iffon</dc:creator>
  <cp:lastModifiedBy>Kang Amily</cp:lastModifiedBy>
  <cp:revision>150</cp:revision>
  <dcterms:created xsi:type="dcterms:W3CDTF">2016-09-24T00:00:00Z</dcterms:created>
  <dcterms:modified xsi:type="dcterms:W3CDTF">2016-09-30T12:36:00Z</dcterms:modified>
</cp:coreProperties>
</file>